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55395" w14:textId="77777777" w:rsidR="00B132FA" w:rsidRPr="00343948" w:rsidRDefault="00000000" w:rsidP="00343948">
      <w:pPr>
        <w:rPr>
          <w:rFonts w:ascii="Calibri" w:hAnsi="Calibri" w:cs="Calibri"/>
        </w:rPr>
      </w:pPr>
      <w:r w:rsidRPr="00343948">
        <w:rPr>
          <w:rFonts w:ascii="Calibri" w:hAnsi="Calibri" w:cs="Calibri"/>
        </w:rPr>
        <w:t>FESTIWAL MŁODEGO MALARSTWA 2026</w:t>
      </w:r>
    </w:p>
    <w:p w14:paraId="768BF009" w14:textId="531DB4DA" w:rsidR="00B132FA" w:rsidRPr="00343948" w:rsidRDefault="00B132FA" w:rsidP="00343948">
      <w:pPr>
        <w:rPr>
          <w:rFonts w:ascii="Calibri" w:hAnsi="Calibri" w:cs="Calibri"/>
        </w:rPr>
      </w:pPr>
      <w:r w:rsidRPr="00343948">
        <w:rPr>
          <w:rFonts w:ascii="Calibri" w:hAnsi="Calibri" w:cs="Calibri"/>
        </w:rPr>
        <w:t>ZAŁĄCZNIK nr</w:t>
      </w:r>
      <w:r w:rsidR="00343948">
        <w:rPr>
          <w:rFonts w:ascii="Calibri" w:hAnsi="Calibri" w:cs="Calibri"/>
        </w:rPr>
        <w:t xml:space="preserve"> </w:t>
      </w:r>
      <w:r w:rsidR="00343948" w:rsidRPr="00343948">
        <w:rPr>
          <w:rFonts w:ascii="Calibri" w:hAnsi="Calibri" w:cs="Calibri"/>
        </w:rPr>
        <w:t>6</w:t>
      </w:r>
    </w:p>
    <w:p w14:paraId="26F42722" w14:textId="7184705E" w:rsidR="005742FB" w:rsidRPr="00343948" w:rsidRDefault="005742FB" w:rsidP="00343948">
      <w:pPr>
        <w:pStyle w:val="FirstParagraph"/>
        <w:rPr>
          <w:rFonts w:ascii="Calibri" w:hAnsi="Calibri" w:cs="Calibri"/>
        </w:rPr>
      </w:pPr>
    </w:p>
    <w:p w14:paraId="139FE495" w14:textId="77777777" w:rsidR="00343948" w:rsidRPr="00343948" w:rsidRDefault="00343948" w:rsidP="00343948">
      <w:pPr>
        <w:pStyle w:val="Tekstpodstawowy"/>
        <w:jc w:val="center"/>
        <w:rPr>
          <w:rFonts w:ascii="Calibri" w:hAnsi="Calibri" w:cs="Calibri"/>
          <w:b/>
          <w:bCs/>
          <w:lang w:val="pl-PL"/>
        </w:rPr>
      </w:pPr>
      <w:r w:rsidRPr="00343948">
        <w:rPr>
          <w:rFonts w:ascii="Calibri" w:hAnsi="Calibri" w:cs="Calibri"/>
          <w:b/>
          <w:bCs/>
          <w:lang w:val="pl-PL"/>
        </w:rPr>
        <w:t>OŚWIADCZENIE DOTYCZĄCE ODESŁANIA PRAC</w:t>
      </w:r>
    </w:p>
    <w:p w14:paraId="4C6EDB90" w14:textId="77777777" w:rsidR="00343948" w:rsidRDefault="00343948" w:rsidP="00343948">
      <w:pPr>
        <w:pStyle w:val="Tekstpodstawowy"/>
        <w:rPr>
          <w:rFonts w:ascii="Calibri" w:hAnsi="Calibri" w:cs="Calibri"/>
          <w:lang w:val="pl-PL"/>
        </w:rPr>
      </w:pPr>
    </w:p>
    <w:p w14:paraId="527394E9" w14:textId="77777777" w:rsidR="00343948" w:rsidRDefault="00343948" w:rsidP="00343948">
      <w:pPr>
        <w:pStyle w:val="Tekstpodstawowy"/>
        <w:rPr>
          <w:rFonts w:ascii="Calibri" w:hAnsi="Calibri" w:cs="Calibri"/>
          <w:lang w:val="pl-PL"/>
        </w:rPr>
      </w:pPr>
    </w:p>
    <w:p w14:paraId="7810F6F3" w14:textId="53E9FBF4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Nazwa szkoły:</w:t>
      </w:r>
    </w:p>
    <w:p w14:paraId="3DDECBC7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................................................................................................</w:t>
      </w:r>
    </w:p>
    <w:p w14:paraId="273C62BE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Adres szkoły:</w:t>
      </w:r>
    </w:p>
    <w:p w14:paraId="52A4D782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................................................................................................</w:t>
      </w:r>
    </w:p>
    <w:p w14:paraId="18EC70D1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Osoba do kontaktu:</w:t>
      </w:r>
    </w:p>
    <w:p w14:paraId="41B0CC8E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................................................................................................</w:t>
      </w:r>
    </w:p>
    <w:p w14:paraId="36A43A21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Telefon:</w:t>
      </w:r>
    </w:p>
    <w:p w14:paraId="5556D5F5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................................................................................................</w:t>
      </w:r>
    </w:p>
    <w:p w14:paraId="7F5B0D43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E-mail:</w:t>
      </w:r>
    </w:p>
    <w:p w14:paraId="6318CDCE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................................................................................................</w:t>
      </w:r>
    </w:p>
    <w:p w14:paraId="499C4B73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 xml:space="preserve">W związku z udziałem w Festiwalu Młodego Malarstwa 2026 organizowanym przez Państwowe Liceum Sztuk Plastycznych im. Constantina </w:t>
      </w:r>
      <w:proofErr w:type="spellStart"/>
      <w:r w:rsidRPr="00343948">
        <w:rPr>
          <w:rFonts w:ascii="Calibri" w:hAnsi="Calibri" w:cs="Calibri"/>
          <w:lang w:val="pl-PL"/>
        </w:rPr>
        <w:t>Brancusiego</w:t>
      </w:r>
      <w:proofErr w:type="spellEnd"/>
      <w:r w:rsidRPr="00343948">
        <w:rPr>
          <w:rFonts w:ascii="Calibri" w:hAnsi="Calibri" w:cs="Calibri"/>
          <w:lang w:val="pl-PL"/>
        </w:rPr>
        <w:t xml:space="preserve"> w Szczecinie oświadczamy, że:</w:t>
      </w:r>
    </w:p>
    <w:p w14:paraId="0C075F09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Segoe UI Symbol" w:hAnsi="Segoe UI Symbol" w:cs="Segoe UI Symbol"/>
          <w:lang w:val="pl-PL"/>
        </w:rPr>
        <w:t>☐</w:t>
      </w:r>
      <w:r w:rsidRPr="00343948">
        <w:rPr>
          <w:rFonts w:ascii="Calibri" w:hAnsi="Calibri" w:cs="Calibri"/>
          <w:lang w:val="pl-PL"/>
        </w:rPr>
        <w:t xml:space="preserve"> prosimy o odesłanie wszystkich zgłoszonych prac po zakończeniu wystawy pokonkursowej na adres szkoły wskazany powyżej.</w:t>
      </w:r>
    </w:p>
    <w:p w14:paraId="11D59119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Segoe UI Symbol" w:hAnsi="Segoe UI Symbol" w:cs="Segoe UI Symbol"/>
          <w:lang w:val="pl-PL"/>
        </w:rPr>
        <w:t>☐</w:t>
      </w:r>
      <w:r w:rsidRPr="00343948">
        <w:rPr>
          <w:rFonts w:ascii="Calibri" w:hAnsi="Calibri" w:cs="Calibri"/>
          <w:lang w:val="pl-PL"/>
        </w:rPr>
        <w:t xml:space="preserve"> rezygnujemy z odesłania prac po zakończeniu wystawy pokonkursowej.</w:t>
      </w:r>
    </w:p>
    <w:p w14:paraId="492C21BB" w14:textId="77777777" w:rsid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Jednocześnie przyjmujemy do wiadomości, że koszty transportu oraz odesłania prac ponosi szkoła zgłaszająca uczestników do Festiwalu.</w:t>
      </w:r>
    </w:p>
    <w:p w14:paraId="0DE5A21F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</w:p>
    <w:p w14:paraId="3D16DEDF" w14:textId="77777777" w:rsid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..........................................................</w:t>
      </w:r>
      <w:r w:rsidRPr="00343948">
        <w:rPr>
          <w:rFonts w:ascii="Calibri" w:hAnsi="Calibri" w:cs="Calibri"/>
          <w:lang w:val="pl-PL"/>
        </w:rPr>
        <w:br/>
        <w:t>miejscowość, data</w:t>
      </w:r>
    </w:p>
    <w:p w14:paraId="72719737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</w:p>
    <w:p w14:paraId="3170E5FB" w14:textId="77777777" w:rsid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..........................................................</w:t>
      </w:r>
      <w:r w:rsidRPr="00343948">
        <w:rPr>
          <w:rFonts w:ascii="Calibri" w:hAnsi="Calibri" w:cs="Calibri"/>
          <w:lang w:val="pl-PL"/>
        </w:rPr>
        <w:br/>
        <w:t>pieczęć szkoły</w:t>
      </w:r>
    </w:p>
    <w:p w14:paraId="760C5B76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</w:p>
    <w:p w14:paraId="5333A746" w14:textId="77777777" w:rsidR="00343948" w:rsidRPr="00343948" w:rsidRDefault="00343948" w:rsidP="00343948">
      <w:pPr>
        <w:pStyle w:val="Tekstpodstawowy"/>
        <w:rPr>
          <w:rFonts w:ascii="Calibri" w:hAnsi="Calibri" w:cs="Calibri"/>
          <w:lang w:val="pl-PL"/>
        </w:rPr>
      </w:pPr>
      <w:r w:rsidRPr="00343948">
        <w:rPr>
          <w:rFonts w:ascii="Calibri" w:hAnsi="Calibri" w:cs="Calibri"/>
          <w:lang w:val="pl-PL"/>
        </w:rPr>
        <w:t>..........................................................</w:t>
      </w:r>
      <w:r w:rsidRPr="00343948">
        <w:rPr>
          <w:rFonts w:ascii="Calibri" w:hAnsi="Calibri" w:cs="Calibri"/>
          <w:lang w:val="pl-PL"/>
        </w:rPr>
        <w:br/>
        <w:t>podpis dyrektora szkoły lub osoby upoważnionej</w:t>
      </w:r>
    </w:p>
    <w:p w14:paraId="5DC4E7C4" w14:textId="0875BC40" w:rsidR="005742FB" w:rsidRPr="00343948" w:rsidRDefault="005742FB" w:rsidP="00343948">
      <w:pPr>
        <w:pStyle w:val="Tekstpodstawowy"/>
        <w:rPr>
          <w:rFonts w:ascii="Calibri" w:hAnsi="Calibri" w:cs="Calibri"/>
        </w:rPr>
      </w:pPr>
    </w:p>
    <w:sectPr w:rsidR="005742FB" w:rsidRPr="00343948" w:rsidSect="00343948">
      <w:footnotePr>
        <w:numRestart w:val="eachSect"/>
      </w:footnotePr>
      <w:pgSz w:w="12240" w:h="15840"/>
      <w:pgMar w:top="568" w:right="758" w:bottom="568" w:left="993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8241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5DE23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4084919">
    <w:abstractNumId w:val="0"/>
  </w:num>
  <w:num w:numId="2" w16cid:durableId="12108046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153612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42FB"/>
    <w:rsid w:val="00343948"/>
    <w:rsid w:val="004F2D95"/>
    <w:rsid w:val="00502736"/>
    <w:rsid w:val="005742FB"/>
    <w:rsid w:val="00637139"/>
    <w:rsid w:val="006D53DB"/>
    <w:rsid w:val="00B13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B4097"/>
  <w15:docId w15:val="{8BC258A3-0B51-4413-BCF4-ACC15EA97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193</Characters>
  <Application>Microsoft Office Word</Application>
  <DocSecurity>0</DocSecurity>
  <Lines>9</Lines>
  <Paragraphs>2</Paragraphs>
  <ScaleCrop>false</ScaleCrop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tłomiej Otocki</dc:creator>
  <cp:keywords/>
  <cp:lastModifiedBy>Bartłomiej Otocki</cp:lastModifiedBy>
  <cp:revision>2</cp:revision>
  <dcterms:created xsi:type="dcterms:W3CDTF">2026-06-11T06:09:00Z</dcterms:created>
  <dcterms:modified xsi:type="dcterms:W3CDTF">2026-06-11T06:09:00Z</dcterms:modified>
</cp:coreProperties>
</file>